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3E5772" w14:textId="77777777" w:rsidR="00E62DCB" w:rsidRPr="00E62DCB" w:rsidRDefault="00E62DCB" w:rsidP="00E62DC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</w:pPr>
      <w:r w:rsidRPr="00E62DCB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>Hello Arman,</w:t>
      </w:r>
    </w:p>
    <w:p w14:paraId="58AD751F" w14:textId="77777777" w:rsidR="00E62DCB" w:rsidRPr="00E62DCB" w:rsidRDefault="00E62DCB" w:rsidP="00E62DC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62DCB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en-IN"/>
        </w:rPr>
        <w:t>Thank you for reaching out to me on Handshake!</w:t>
      </w:r>
      <w:r w:rsidRPr="00E62DCB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br/>
      </w:r>
      <w:r w:rsidRPr="00E62DCB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br/>
      </w:r>
      <w:r w:rsidRPr="00E62DCB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en-IN"/>
        </w:rPr>
        <w:t xml:space="preserve">I have recently graduated with a Master’s in Computer Science from UCSD, and I am very interested in the opportunity at </w:t>
      </w:r>
      <w:proofErr w:type="spellStart"/>
      <w:r w:rsidRPr="00E62DCB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en-IN"/>
        </w:rPr>
        <w:t>TravelWits</w:t>
      </w:r>
      <w:proofErr w:type="spellEnd"/>
      <w:r w:rsidRPr="00E62DCB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en-IN"/>
        </w:rPr>
        <w:t>. I've always been eager to contribute to a startup because it presents a chance to broaden my skills and engage deeply across multiple areas :)</w:t>
      </w:r>
      <w:r w:rsidRPr="00E62DCB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br/>
      </w:r>
      <w:r w:rsidRPr="00E62DCB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br/>
      </w:r>
      <w:r w:rsidRPr="00E62DCB">
        <w:rPr>
          <w:rFonts w:ascii="Times New Roman" w:eastAsia="Times New Roman" w:hAnsi="Times New Roman" w:cs="Times New Roman"/>
          <w:color w:val="222222"/>
          <w:sz w:val="24"/>
          <w:szCs w:val="24"/>
          <w:shd w:val="clear" w:color="auto" w:fill="FFFFFF"/>
          <w:lang w:eastAsia="en-IN"/>
        </w:rPr>
        <w:t>I believe my background aligns well with the qualifications listed in the job posting. </w:t>
      </w:r>
    </w:p>
    <w:p w14:paraId="117315C2" w14:textId="77777777" w:rsidR="00E62DCB" w:rsidRPr="00E62DCB" w:rsidRDefault="00E62DCB" w:rsidP="00E62DC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</w:pPr>
      <w:r w:rsidRPr="00E62DCB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>I would appreciate it if you could share any tips on how I might strengthen my application or enhance my prospects of securing an interview.</w:t>
      </w:r>
      <w:r w:rsidRPr="00E62DCB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br/>
      </w:r>
      <w:r w:rsidRPr="00E62DCB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br/>
        <w:t>I look forward to your insights.</w:t>
      </w:r>
    </w:p>
    <w:p w14:paraId="071671BF" w14:textId="77777777" w:rsidR="00E62DCB" w:rsidRPr="00E62DCB" w:rsidRDefault="00E62DCB" w:rsidP="00E62DC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</w:pPr>
    </w:p>
    <w:p w14:paraId="03165DB2" w14:textId="77777777" w:rsidR="00E62DCB" w:rsidRPr="00E62DCB" w:rsidRDefault="00E62DCB" w:rsidP="00E62DC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</w:pPr>
      <w:r w:rsidRPr="00E62DCB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>Thank you, and have a nice day,</w:t>
      </w:r>
    </w:p>
    <w:p w14:paraId="0C1516B6" w14:textId="77777777" w:rsidR="00E62DCB" w:rsidRPr="00E62DCB" w:rsidRDefault="00E62DCB" w:rsidP="00E62DC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</w:pPr>
    </w:p>
    <w:p w14:paraId="2014FB92" w14:textId="77777777" w:rsidR="00E62DCB" w:rsidRPr="00E62DCB" w:rsidRDefault="00E62DCB" w:rsidP="00E62DC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</w:pPr>
      <w:r w:rsidRPr="00E62DCB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>Best,</w:t>
      </w:r>
    </w:p>
    <w:p w14:paraId="6003C407" w14:textId="77777777" w:rsidR="00E62DCB" w:rsidRPr="00E62DCB" w:rsidRDefault="00E62DCB" w:rsidP="00E62DC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</w:pPr>
      <w:r w:rsidRPr="00E62DCB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>Jay</w:t>
      </w:r>
    </w:p>
    <w:p w14:paraId="448502A4" w14:textId="2AAF32D8" w:rsidR="005D64C9" w:rsidRPr="00FD37BC" w:rsidRDefault="005D64C9" w:rsidP="00E62DCB">
      <w:pPr>
        <w:rPr>
          <w:rFonts w:ascii="Times New Roman" w:hAnsi="Times New Roman" w:cs="Times New Roman"/>
        </w:rPr>
      </w:pPr>
    </w:p>
    <w:sectPr w:rsidR="005D64C9" w:rsidRPr="00FD37BC" w:rsidSect="002D5EA5">
      <w:headerReference w:type="default" r:id="rId7"/>
      <w:pgSz w:w="12240" w:h="15840"/>
      <w:pgMar w:top="1440" w:right="1440" w:bottom="1440" w:left="1440" w:header="720" w:footer="72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F0CA8C" w14:textId="77777777" w:rsidR="002E737E" w:rsidRDefault="002E737E" w:rsidP="00E60B6A">
      <w:pPr>
        <w:spacing w:after="0" w:line="240" w:lineRule="auto"/>
      </w:pPr>
      <w:r>
        <w:separator/>
      </w:r>
    </w:p>
  </w:endnote>
  <w:endnote w:type="continuationSeparator" w:id="0">
    <w:p w14:paraId="5037AF72" w14:textId="77777777" w:rsidR="002E737E" w:rsidRDefault="002E737E" w:rsidP="00E60B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4F541B" w14:textId="77777777" w:rsidR="002E737E" w:rsidRDefault="002E737E" w:rsidP="00E60B6A">
      <w:pPr>
        <w:spacing w:after="0" w:line="240" w:lineRule="auto"/>
      </w:pPr>
      <w:r>
        <w:separator/>
      </w:r>
    </w:p>
  </w:footnote>
  <w:footnote w:type="continuationSeparator" w:id="0">
    <w:p w14:paraId="4E652B15" w14:textId="77777777" w:rsidR="002E737E" w:rsidRDefault="002E737E" w:rsidP="00E60B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68DA13" w14:textId="06CCA4C5" w:rsidR="00E60B6A" w:rsidRPr="00E60B6A" w:rsidRDefault="00E60B6A">
    <w:pPr>
      <w:pStyle w:val="Header"/>
      <w:rPr>
        <w:color w:val="767171" w:themeColor="background2" w:themeShade="80"/>
      </w:rPr>
    </w:pPr>
    <w:r w:rsidRPr="00E60B6A">
      <w:rPr>
        <w:color w:val="767171" w:themeColor="background2" w:themeShade="80"/>
      </w:rPr>
      <w:fldChar w:fldCharType="begin"/>
    </w:r>
    <w:r w:rsidRPr="00E60B6A">
      <w:rPr>
        <w:color w:val="767171" w:themeColor="background2" w:themeShade="80"/>
        <w:lang w:val="en-US"/>
      </w:rPr>
      <w:instrText xml:space="preserve"> DATE \@ "d MMMM yyyy" </w:instrText>
    </w:r>
    <w:r w:rsidRPr="00E60B6A">
      <w:rPr>
        <w:color w:val="767171" w:themeColor="background2" w:themeShade="80"/>
      </w:rPr>
      <w:fldChar w:fldCharType="separate"/>
    </w:r>
    <w:r w:rsidR="00566C2B">
      <w:rPr>
        <w:noProof/>
        <w:color w:val="767171" w:themeColor="background2" w:themeShade="80"/>
        <w:lang w:val="en-US"/>
      </w:rPr>
      <w:t>26 August 2024</w:t>
    </w:r>
    <w:r w:rsidRPr="00E60B6A">
      <w:rPr>
        <w:color w:val="767171" w:themeColor="background2" w:themeShade="8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555286"/>
    <w:multiLevelType w:val="multilevel"/>
    <w:tmpl w:val="649E63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B4C382A"/>
    <w:multiLevelType w:val="hybridMultilevel"/>
    <w:tmpl w:val="5D74B23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3F02DD"/>
    <w:multiLevelType w:val="multilevel"/>
    <w:tmpl w:val="115A2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F892FC9"/>
    <w:multiLevelType w:val="multilevel"/>
    <w:tmpl w:val="BDDC5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FD05713"/>
    <w:multiLevelType w:val="multilevel"/>
    <w:tmpl w:val="74A66C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0676A5C"/>
    <w:multiLevelType w:val="multilevel"/>
    <w:tmpl w:val="31F03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731579E"/>
    <w:multiLevelType w:val="multilevel"/>
    <w:tmpl w:val="1B4EDF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43D5373"/>
    <w:multiLevelType w:val="multilevel"/>
    <w:tmpl w:val="572461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B0A1C9B"/>
    <w:multiLevelType w:val="multilevel"/>
    <w:tmpl w:val="158615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97106972">
    <w:abstractNumId w:val="4"/>
  </w:num>
  <w:num w:numId="2" w16cid:durableId="1069301688">
    <w:abstractNumId w:val="7"/>
  </w:num>
  <w:num w:numId="3" w16cid:durableId="1816950360">
    <w:abstractNumId w:val="3"/>
  </w:num>
  <w:num w:numId="4" w16cid:durableId="1640527165">
    <w:abstractNumId w:val="8"/>
  </w:num>
  <w:num w:numId="5" w16cid:durableId="841702190">
    <w:abstractNumId w:val="0"/>
  </w:num>
  <w:num w:numId="6" w16cid:durableId="1167669189">
    <w:abstractNumId w:val="6"/>
  </w:num>
  <w:num w:numId="7" w16cid:durableId="2141026443">
    <w:abstractNumId w:val="2"/>
  </w:num>
  <w:num w:numId="8" w16cid:durableId="947927166">
    <w:abstractNumId w:val="5"/>
  </w:num>
  <w:num w:numId="9" w16cid:durableId="14071430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hideSpellingErrors/>
  <w:hideGrammaticalErrors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NDc1sDAzsjQ3MjNS0lEKTi0uzszPAykwMqgFADXXbyQtAAAA"/>
  </w:docVars>
  <w:rsids>
    <w:rsidRoot w:val="000C6062"/>
    <w:rsid w:val="00002795"/>
    <w:rsid w:val="000049EF"/>
    <w:rsid w:val="00021C86"/>
    <w:rsid w:val="00022066"/>
    <w:rsid w:val="00023F04"/>
    <w:rsid w:val="00036C7F"/>
    <w:rsid w:val="00054480"/>
    <w:rsid w:val="00055BCD"/>
    <w:rsid w:val="00067A4F"/>
    <w:rsid w:val="00072D54"/>
    <w:rsid w:val="000831FC"/>
    <w:rsid w:val="000920B5"/>
    <w:rsid w:val="000A2EE3"/>
    <w:rsid w:val="000C6062"/>
    <w:rsid w:val="000F0BE7"/>
    <w:rsid w:val="00115348"/>
    <w:rsid w:val="00176995"/>
    <w:rsid w:val="00187768"/>
    <w:rsid w:val="0021700B"/>
    <w:rsid w:val="002207C6"/>
    <w:rsid w:val="0024285B"/>
    <w:rsid w:val="0024384C"/>
    <w:rsid w:val="002A68AE"/>
    <w:rsid w:val="002C4E5C"/>
    <w:rsid w:val="002D5EA5"/>
    <w:rsid w:val="002E737E"/>
    <w:rsid w:val="0032525B"/>
    <w:rsid w:val="00336126"/>
    <w:rsid w:val="003379FF"/>
    <w:rsid w:val="00375A9C"/>
    <w:rsid w:val="003929BA"/>
    <w:rsid w:val="003C6699"/>
    <w:rsid w:val="003E1750"/>
    <w:rsid w:val="003F5FAD"/>
    <w:rsid w:val="00401ACF"/>
    <w:rsid w:val="00411410"/>
    <w:rsid w:val="00431B16"/>
    <w:rsid w:val="00435D88"/>
    <w:rsid w:val="00437D17"/>
    <w:rsid w:val="00454F85"/>
    <w:rsid w:val="004569C2"/>
    <w:rsid w:val="00456BD4"/>
    <w:rsid w:val="004806BC"/>
    <w:rsid w:val="004A700C"/>
    <w:rsid w:val="004B563B"/>
    <w:rsid w:val="005077CF"/>
    <w:rsid w:val="00560A51"/>
    <w:rsid w:val="00566C2B"/>
    <w:rsid w:val="00580029"/>
    <w:rsid w:val="005911B9"/>
    <w:rsid w:val="005B4B42"/>
    <w:rsid w:val="005C1F2C"/>
    <w:rsid w:val="005D3974"/>
    <w:rsid w:val="005D64C9"/>
    <w:rsid w:val="005D7506"/>
    <w:rsid w:val="005F0006"/>
    <w:rsid w:val="00603A4E"/>
    <w:rsid w:val="006131BA"/>
    <w:rsid w:val="00617777"/>
    <w:rsid w:val="00646687"/>
    <w:rsid w:val="00670E38"/>
    <w:rsid w:val="006A179C"/>
    <w:rsid w:val="006B7FB6"/>
    <w:rsid w:val="006C63DD"/>
    <w:rsid w:val="006E34AB"/>
    <w:rsid w:val="006F795A"/>
    <w:rsid w:val="007053B9"/>
    <w:rsid w:val="00720A72"/>
    <w:rsid w:val="0073739A"/>
    <w:rsid w:val="0074497A"/>
    <w:rsid w:val="00747FB0"/>
    <w:rsid w:val="007519FA"/>
    <w:rsid w:val="00761385"/>
    <w:rsid w:val="007D135E"/>
    <w:rsid w:val="007E30DD"/>
    <w:rsid w:val="007E6763"/>
    <w:rsid w:val="007F1288"/>
    <w:rsid w:val="008160B4"/>
    <w:rsid w:val="0082566F"/>
    <w:rsid w:val="00835394"/>
    <w:rsid w:val="00896CCA"/>
    <w:rsid w:val="008B0C89"/>
    <w:rsid w:val="008B3325"/>
    <w:rsid w:val="008C2FEA"/>
    <w:rsid w:val="008E00BF"/>
    <w:rsid w:val="008E3B55"/>
    <w:rsid w:val="008F0AC9"/>
    <w:rsid w:val="008F0BCB"/>
    <w:rsid w:val="008F4D2F"/>
    <w:rsid w:val="0091117C"/>
    <w:rsid w:val="00954D2D"/>
    <w:rsid w:val="00972968"/>
    <w:rsid w:val="009D3814"/>
    <w:rsid w:val="009E42C5"/>
    <w:rsid w:val="009F4C19"/>
    <w:rsid w:val="00A03E47"/>
    <w:rsid w:val="00A522BD"/>
    <w:rsid w:val="00A63118"/>
    <w:rsid w:val="00A74FF7"/>
    <w:rsid w:val="00AA5203"/>
    <w:rsid w:val="00AA78DF"/>
    <w:rsid w:val="00AB5D34"/>
    <w:rsid w:val="00AD42B8"/>
    <w:rsid w:val="00AF70DC"/>
    <w:rsid w:val="00B165FF"/>
    <w:rsid w:val="00B2631A"/>
    <w:rsid w:val="00B471B5"/>
    <w:rsid w:val="00B47693"/>
    <w:rsid w:val="00B60A8E"/>
    <w:rsid w:val="00B86C0E"/>
    <w:rsid w:val="00BC4505"/>
    <w:rsid w:val="00BE6764"/>
    <w:rsid w:val="00BE7F65"/>
    <w:rsid w:val="00BF10A9"/>
    <w:rsid w:val="00BF294F"/>
    <w:rsid w:val="00C379F6"/>
    <w:rsid w:val="00C405C7"/>
    <w:rsid w:val="00C62AE0"/>
    <w:rsid w:val="00C97B65"/>
    <w:rsid w:val="00CB0CE9"/>
    <w:rsid w:val="00CC6B83"/>
    <w:rsid w:val="00CE5A58"/>
    <w:rsid w:val="00D04C28"/>
    <w:rsid w:val="00D06E26"/>
    <w:rsid w:val="00D2745D"/>
    <w:rsid w:val="00D474E7"/>
    <w:rsid w:val="00D965F9"/>
    <w:rsid w:val="00DB40BD"/>
    <w:rsid w:val="00DC778A"/>
    <w:rsid w:val="00E01615"/>
    <w:rsid w:val="00E05E09"/>
    <w:rsid w:val="00E3468F"/>
    <w:rsid w:val="00E37CB9"/>
    <w:rsid w:val="00E60B6A"/>
    <w:rsid w:val="00E62DCB"/>
    <w:rsid w:val="00E6466F"/>
    <w:rsid w:val="00E76137"/>
    <w:rsid w:val="00ED59BE"/>
    <w:rsid w:val="00EE3280"/>
    <w:rsid w:val="00EF6DDD"/>
    <w:rsid w:val="00F2349C"/>
    <w:rsid w:val="00F23774"/>
    <w:rsid w:val="00F51B3D"/>
    <w:rsid w:val="00FA5938"/>
    <w:rsid w:val="00FC147E"/>
    <w:rsid w:val="00FD3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4DF79"/>
  <w15:chartTrackingRefBased/>
  <w15:docId w15:val="{6C654CBF-C972-41C9-863B-F36979F92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2631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631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0B6A"/>
  </w:style>
  <w:style w:type="paragraph" w:styleId="Footer">
    <w:name w:val="footer"/>
    <w:basedOn w:val="Normal"/>
    <w:link w:val="Foot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0B6A"/>
  </w:style>
  <w:style w:type="paragraph" w:styleId="NormalWeb">
    <w:name w:val="Normal (Web)"/>
    <w:basedOn w:val="Normal"/>
    <w:uiPriority w:val="99"/>
    <w:unhideWhenUsed/>
    <w:rsid w:val="006131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BF294F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2631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2631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5D7506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32525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302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69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0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2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1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5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0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3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07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9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5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8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9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2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83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57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9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4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9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703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72</TotalTime>
  <Pages>1</Pages>
  <Words>96</Words>
  <Characters>54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Jhaveri</dc:creator>
  <cp:keywords/>
  <dc:description/>
  <cp:lastModifiedBy>Jay Jhaveri</cp:lastModifiedBy>
  <cp:revision>70</cp:revision>
  <cp:lastPrinted>2024-08-27T01:28:00Z</cp:lastPrinted>
  <dcterms:created xsi:type="dcterms:W3CDTF">2022-10-18T20:11:00Z</dcterms:created>
  <dcterms:modified xsi:type="dcterms:W3CDTF">2024-08-27T01:56:00Z</dcterms:modified>
</cp:coreProperties>
</file>